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C310FE" w:rsidRPr="00C310FE">
        <w:rPr>
          <w:rFonts w:ascii="宋体" w:hAnsi="宋体"/>
          <w:noProof/>
          <w:color w:val="000000"/>
          <w:szCs w:val="21"/>
          <w:vertAlign w:val="superscript"/>
        </w:rPr>
        <w:fldChar w:fldCharType="begin"/>
      </w:r>
      <w:r w:rsidR="00C310FE" w:rsidRPr="00C310FE">
        <w:rPr>
          <w:rFonts w:ascii="宋体" w:hAnsi="宋体"/>
          <w:color w:val="000000"/>
          <w:szCs w:val="21"/>
          <w:vertAlign w:val="superscript"/>
        </w:rPr>
        <w:instrText xml:space="preserve"> </w:instrText>
      </w:r>
      <w:r w:rsidR="00C310FE" w:rsidRPr="00C310FE">
        <w:rPr>
          <w:rFonts w:ascii="宋体" w:hAnsi="宋体" w:hint="eastAsia"/>
          <w:color w:val="000000"/>
          <w:szCs w:val="21"/>
          <w:vertAlign w:val="superscript"/>
        </w:rPr>
        <w:instrText>REF _Ref23152651 \r \h</w:instrText>
      </w:r>
      <w:r w:rsidR="00C310FE" w:rsidRPr="00C310FE">
        <w:rPr>
          <w:rFonts w:ascii="宋体" w:hAnsi="宋体"/>
          <w:color w:val="000000"/>
          <w:szCs w:val="21"/>
          <w:vertAlign w:val="superscript"/>
        </w:rPr>
        <w:instrText xml:space="preserve"> </w:instrText>
      </w:r>
      <w:r w:rsidR="00C310FE" w:rsidRPr="00C310FE">
        <w:rPr>
          <w:rFonts w:ascii="宋体" w:hAnsi="宋体"/>
          <w:noProof/>
          <w:color w:val="000000"/>
          <w:szCs w:val="21"/>
          <w:vertAlign w:val="superscript"/>
        </w:rPr>
        <w:instrText xml:space="preserve"> \* MERGEFORMAT </w:instrText>
      </w:r>
      <w:r w:rsidR="00C310FE" w:rsidRPr="00C310FE">
        <w:rPr>
          <w:rFonts w:ascii="宋体" w:hAnsi="宋体"/>
          <w:noProof/>
          <w:color w:val="000000"/>
          <w:szCs w:val="21"/>
          <w:vertAlign w:val="superscript"/>
        </w:rPr>
      </w:r>
      <w:r w:rsidR="00C310FE" w:rsidRPr="00C310FE">
        <w:rPr>
          <w:rFonts w:ascii="宋体" w:hAnsi="宋体"/>
          <w:noProof/>
          <w:color w:val="000000"/>
          <w:szCs w:val="21"/>
          <w:vertAlign w:val="superscript"/>
        </w:rPr>
        <w:fldChar w:fldCharType="separate"/>
      </w:r>
      <w:r w:rsidR="00AE034F">
        <w:rPr>
          <w:rFonts w:ascii="宋体" w:hAnsi="宋体"/>
          <w:color w:val="000000"/>
          <w:szCs w:val="21"/>
          <w:vertAlign w:val="superscript"/>
        </w:rPr>
        <w:t xml:space="preserve">[1] </w:t>
      </w:r>
      <w:r w:rsidR="00C310FE" w:rsidRPr="00C310FE">
        <w:rPr>
          <w:rFonts w:ascii="宋体" w:hAnsi="宋体"/>
          <w:color w:val="000000"/>
          <w:szCs w:val="21"/>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AE034F">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AE034F">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通过极坐标</w:t>
      </w:r>
      <w:r w:rsidR="00DE4869">
        <w:rPr>
          <w:rFonts w:ascii="宋体" w:hAnsi="宋体" w:hint="eastAsia"/>
          <w:color w:val="000000"/>
          <w:szCs w:val="21"/>
        </w:rPr>
        <w:t>柱状图</w:t>
      </w:r>
      <w:r w:rsidR="003B648B">
        <w:rPr>
          <w:rFonts w:ascii="宋体" w:hAnsi="宋体" w:hint="eastAsia"/>
          <w:color w:val="000000"/>
          <w:szCs w:val="21"/>
        </w:rPr>
        <w:t>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AE034F">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AE034F">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AE034F" w:rsidRPr="00AE034F">
        <w:rPr>
          <w:rFonts w:ascii="宋体" w:hAnsi="宋体"/>
          <w:color w:val="000000"/>
          <w:szCs w:val="21"/>
          <w:vertAlign w:val="superscript"/>
        </w:rPr>
        <w:t>[7]</w:t>
      </w:r>
      <w:r w:rsidR="00AE034F">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AE034F">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AE034F" w:rsidRPr="00AE034F">
        <w:rPr>
          <w:vertAlign w:val="superscript"/>
        </w:rPr>
        <w:t>[7]</w:t>
      </w:r>
      <w:r w:rsidR="00AE034F">
        <w:t xml:space="preserve"> </w:t>
      </w:r>
      <w:r w:rsidR="00B05862">
        <w:fldChar w:fldCharType="end"/>
      </w:r>
      <w:r w:rsidR="00B05862">
        <w:rPr>
          <w:rFonts w:hint="eastAsia"/>
        </w:rPr>
        <w:t>的公式，定义方位熵为：</w:t>
      </w:r>
    </w:p>
    <w:p w:rsidR="00B05862" w:rsidRPr="00B50D28" w:rsidRDefault="006E2E03"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2"/>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6E2E03"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6F11B4">
        <w:rPr>
          <w:rFonts w:hint="eastAsia"/>
          <w:color w:val="000000"/>
          <w:szCs w:val="21"/>
        </w:rPr>
        <w:t>的方向分布</w:t>
      </w:r>
      <w:r>
        <w:rPr>
          <w:rFonts w:hint="eastAsia"/>
          <w:color w:val="000000"/>
          <w:szCs w:val="21"/>
        </w:rPr>
        <w:t>，</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w:t>
      </w:r>
      <w:r w:rsidR="006F11B4">
        <w:rPr>
          <w:rFonts w:hint="eastAsia"/>
          <w:color w:val="000000"/>
          <w:szCs w:val="21"/>
        </w:rPr>
        <w:t>机动车</w:t>
      </w:r>
      <w:r w:rsidR="00853467">
        <w:rPr>
          <w:rFonts w:hint="eastAsia"/>
          <w:color w:val="000000"/>
          <w:szCs w:val="21"/>
        </w:rPr>
        <w:t>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AE034F">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w:t>
      </w:r>
      <w:r w:rsidR="00857648">
        <w:rPr>
          <w:rFonts w:hint="eastAsia"/>
          <w:color w:val="000000"/>
          <w:szCs w:val="21"/>
        </w:rPr>
        <w:lastRenderedPageBreak/>
        <w:t>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AE034F">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4" w:name="OLE_LINK3"/>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6E2E03"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proofErr w:type="spellStart"/>
      <w:r w:rsidR="00482808" w:rsidRPr="00B50D28">
        <w:rPr>
          <w:rFonts w:ascii="宋体" w:hAnsi="宋体" w:hint="eastAsia"/>
          <w:i/>
          <w:color w:val="000000"/>
          <w:szCs w:val="21"/>
        </w:rPr>
        <w:t>i</w:t>
      </w:r>
      <w:proofErr w:type="spellEnd"/>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7406C5">
      <w:pPr>
        <w:ind w:firstLine="420"/>
        <w:rPr>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r>
        <w:rPr>
          <w:rFonts w:hint="eastAsia"/>
          <w:color w:val="000000"/>
          <w:szCs w:val="21"/>
        </w:rPr>
        <w:t>方位熵如表</w:t>
      </w:r>
      <w:r>
        <w:rPr>
          <w:rFonts w:hint="eastAsia"/>
          <w:color w:val="000000"/>
          <w:szCs w:val="21"/>
        </w:rPr>
        <w:t>1</w:t>
      </w:r>
      <w:r>
        <w:rPr>
          <w:rFonts w:hint="eastAsia"/>
          <w:color w:val="000000"/>
          <w:szCs w:val="21"/>
        </w:rPr>
        <w:t>所示，</w:t>
      </w:r>
      <w:r w:rsidR="00B91963">
        <w:rPr>
          <w:rFonts w:hint="eastAsia"/>
          <w:szCs w:val="21"/>
        </w:rPr>
        <w:t>并按照方位熵大小升序排列。</w:t>
      </w:r>
      <w:r>
        <w:rPr>
          <w:rFonts w:hint="eastAsia"/>
          <w:color w:val="000000"/>
          <w:szCs w:val="21"/>
        </w:rPr>
        <w:t>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sidR="006C74EC">
        <w:rPr>
          <w:rFonts w:hint="eastAsia"/>
          <w:szCs w:val="21"/>
        </w:rPr>
        <w:t>，平均值为</w:t>
      </w:r>
      <w:r w:rsidR="006C74EC">
        <w:rPr>
          <w:rFonts w:hint="eastAsia"/>
          <w:szCs w:val="21"/>
        </w:rPr>
        <w:t>3</w:t>
      </w:r>
      <w:r w:rsidR="006C74EC">
        <w:rPr>
          <w:szCs w:val="21"/>
        </w:rPr>
        <w:t>.4120</w:t>
      </w:r>
      <w:r>
        <w:rPr>
          <w:rFonts w:hint="eastAsia"/>
          <w:szCs w:val="21"/>
        </w:rPr>
        <w:t>。</w:t>
      </w:r>
      <w:r w:rsidR="00AE034F">
        <w:rPr>
          <w:rFonts w:hint="eastAsia"/>
          <w:szCs w:val="21"/>
        </w:rPr>
        <w:t>对应的</w:t>
      </w:r>
      <w:r w:rsidR="00AE034F" w:rsidRPr="00AE034F">
        <w:rPr>
          <w:rFonts w:hint="eastAsia"/>
          <w:szCs w:val="21"/>
        </w:rPr>
        <w:t>路网极坐标柱状图</w:t>
      </w:r>
      <w:r w:rsidR="00AE034F">
        <w:rPr>
          <w:rFonts w:hint="eastAsia"/>
          <w:szCs w:val="21"/>
        </w:rPr>
        <w:t>如图</w:t>
      </w:r>
      <w:r w:rsidR="00AE034F">
        <w:rPr>
          <w:rFonts w:hint="eastAsia"/>
          <w:szCs w:val="21"/>
        </w:rPr>
        <w:t>5</w:t>
      </w:r>
      <w:r w:rsidR="00AE034F">
        <w:rPr>
          <w:rFonts w:hint="eastAsia"/>
          <w:szCs w:val="21"/>
        </w:rPr>
        <w:t>所示</w:t>
      </w:r>
      <w:r w:rsidR="003C115C">
        <w:rPr>
          <w:rFonts w:hint="eastAsia"/>
          <w:szCs w:val="21"/>
        </w:rPr>
        <w:t>。从图中可以看出绝大部分城市</w:t>
      </w:r>
      <w:r w:rsidR="009E09AA">
        <w:rPr>
          <w:rFonts w:hint="eastAsia"/>
          <w:szCs w:val="21"/>
        </w:rPr>
        <w:t>路网</w:t>
      </w:r>
      <w:r w:rsidR="00293CDE">
        <w:rPr>
          <w:rFonts w:hint="eastAsia"/>
          <w:szCs w:val="21"/>
        </w:rPr>
        <w:t>都</w:t>
      </w:r>
      <w:r w:rsidR="00344A2E">
        <w:rPr>
          <w:rFonts w:hint="eastAsia"/>
          <w:szCs w:val="21"/>
        </w:rPr>
        <w:t>表现出</w:t>
      </w:r>
      <w:r w:rsidR="00293CDE">
        <w:rPr>
          <w:rFonts w:hint="eastAsia"/>
          <w:szCs w:val="21"/>
        </w:rPr>
        <w:t>明显的</w:t>
      </w:r>
      <w:r w:rsidR="007C032E">
        <w:rPr>
          <w:rFonts w:hint="eastAsia"/>
          <w:szCs w:val="21"/>
        </w:rPr>
        <w:t>正交方向性，</w:t>
      </w:r>
      <w:r w:rsidR="00662375">
        <w:rPr>
          <w:rFonts w:hint="eastAsia"/>
          <w:szCs w:val="21"/>
        </w:rPr>
        <w:t>其中</w:t>
      </w:r>
      <w:r w:rsidR="007406C5">
        <w:rPr>
          <w:rFonts w:hint="eastAsia"/>
          <w:szCs w:val="21"/>
        </w:rPr>
        <w:t>最普遍、</w:t>
      </w:r>
      <w:r w:rsidR="00662375">
        <w:rPr>
          <w:rFonts w:hint="eastAsia"/>
          <w:szCs w:val="21"/>
        </w:rPr>
        <w:t>最具有代表性的是南北、东西走向的正交性。</w:t>
      </w:r>
      <w:r w:rsidR="00841FA9">
        <w:rPr>
          <w:rFonts w:hint="eastAsia"/>
          <w:szCs w:val="21"/>
        </w:rPr>
        <w:t>呼和浩特、上海、哈尔滨、西宁呈明显的左偏，其中西宁左偏</w:t>
      </w:r>
      <w:r w:rsidR="00FD5362">
        <w:rPr>
          <w:rFonts w:hint="eastAsia"/>
          <w:szCs w:val="21"/>
        </w:rPr>
        <w:t>最为明显，</w:t>
      </w:r>
      <w:r w:rsidR="00B56399">
        <w:rPr>
          <w:rFonts w:hint="eastAsia"/>
          <w:szCs w:val="21"/>
        </w:rPr>
        <w:t>角度大于</w:t>
      </w:r>
      <w:r w:rsidR="00B56399">
        <w:rPr>
          <w:rFonts w:hint="eastAsia"/>
          <w:szCs w:val="21"/>
        </w:rPr>
        <w:t>4</w:t>
      </w:r>
      <w:r w:rsidR="00B56399">
        <w:rPr>
          <w:szCs w:val="21"/>
        </w:rPr>
        <w:t>5</w:t>
      </w:r>
      <w:r w:rsidR="00E60893" w:rsidRPr="005E23B7">
        <w:rPr>
          <w:rFonts w:hint="eastAsia"/>
          <w:color w:val="000000"/>
          <w:szCs w:val="21"/>
        </w:rPr>
        <w:t>°</w:t>
      </w:r>
      <w:r w:rsidR="00727DF9">
        <w:rPr>
          <w:rFonts w:hint="eastAsia"/>
          <w:color w:val="000000"/>
          <w:szCs w:val="21"/>
        </w:rPr>
        <w:t>；银川</w:t>
      </w:r>
      <w:r w:rsidR="00F63936">
        <w:rPr>
          <w:rFonts w:hint="eastAsia"/>
          <w:color w:val="000000"/>
          <w:szCs w:val="21"/>
        </w:rPr>
        <w:t>、厦门</w:t>
      </w:r>
      <w:r w:rsidR="00727DF9">
        <w:rPr>
          <w:rFonts w:hint="eastAsia"/>
          <w:color w:val="000000"/>
          <w:szCs w:val="21"/>
        </w:rPr>
        <w:t>呈明显的右偏</w:t>
      </w:r>
      <w:r w:rsidR="00F63936">
        <w:rPr>
          <w:rFonts w:hint="eastAsia"/>
          <w:color w:val="000000"/>
          <w:szCs w:val="21"/>
        </w:rPr>
        <w:t>，其中厦门右偏最为明显，角度大于</w:t>
      </w:r>
      <w:r w:rsidR="00F63936">
        <w:rPr>
          <w:rFonts w:hint="eastAsia"/>
          <w:szCs w:val="21"/>
        </w:rPr>
        <w:t>4</w:t>
      </w:r>
      <w:r w:rsidR="00F63936">
        <w:rPr>
          <w:szCs w:val="21"/>
        </w:rPr>
        <w:t>5</w:t>
      </w:r>
      <w:r w:rsidR="00F63936" w:rsidRPr="005E23B7">
        <w:rPr>
          <w:rFonts w:hint="eastAsia"/>
          <w:color w:val="000000"/>
          <w:szCs w:val="21"/>
        </w:rPr>
        <w:t>°</w:t>
      </w:r>
      <w:r w:rsidR="007406C5">
        <w:rPr>
          <w:rFonts w:hint="eastAsia"/>
          <w:color w:val="000000"/>
          <w:szCs w:val="21"/>
        </w:rPr>
        <w:t>。</w:t>
      </w:r>
    </w:p>
    <w:p w:rsidR="007406C5" w:rsidRPr="007406C5" w:rsidRDefault="00BD6C4C" w:rsidP="007406C5">
      <w:pPr>
        <w:ind w:firstLine="420"/>
        <w:rPr>
          <w:rFonts w:hint="eastAsia"/>
          <w:szCs w:val="21"/>
        </w:rPr>
      </w:pPr>
      <w:r>
        <w:rPr>
          <w:rFonts w:hint="eastAsia"/>
          <w:szCs w:val="21"/>
        </w:rPr>
        <w:t>南北方</w:t>
      </w:r>
      <w:bookmarkStart w:id="6" w:name="_GoBack"/>
      <w:bookmarkEnd w:id="6"/>
    </w:p>
    <w:p w:rsidR="00E60893" w:rsidRDefault="00E60893" w:rsidP="0040647C">
      <w:pPr>
        <w:ind w:firstLine="420"/>
        <w:rPr>
          <w:rFonts w:ascii="宋体" w:hAnsi="宋体"/>
          <w:color w:val="000000"/>
          <w:szCs w:val="21"/>
        </w:rPr>
      </w:pPr>
    </w:p>
    <w:p w:rsidR="00E60893" w:rsidRDefault="00E60893" w:rsidP="0040647C">
      <w:pPr>
        <w:ind w:firstLine="420"/>
        <w:rPr>
          <w:rFonts w:ascii="宋体" w:hAnsi="宋体"/>
          <w:color w:val="000000"/>
          <w:szCs w:val="21"/>
        </w:rPr>
      </w:pP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r w:rsidR="00F63936">
              <w:rPr>
                <w:rStyle w:val="af0"/>
                <w:szCs w:val="21"/>
              </w:rPr>
              <w:footnoteReference w:id="1"/>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4047F3" w:rsidRDefault="00595EC4" w:rsidP="00595EC4">
      <w:pPr>
        <w:ind w:firstLine="420"/>
        <w:jc w:val="center"/>
        <w:rPr>
          <w:color w:val="000000"/>
          <w:szCs w:val="21"/>
        </w:rPr>
      </w:pPr>
      <w:r>
        <w:rPr>
          <w:noProof/>
          <w:color w:val="000000"/>
          <w:szCs w:val="21"/>
        </w:rPr>
        <w:lastRenderedPageBreak/>
        <w:drawing>
          <wp:inline distT="0" distB="0" distL="0" distR="0">
            <wp:extent cx="2880000" cy="605901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6059012"/>
                    </a:xfrm>
                    <a:prstGeom prst="rect">
                      <a:avLst/>
                    </a:prstGeom>
                  </pic:spPr>
                </pic:pic>
              </a:graphicData>
            </a:graphic>
          </wp:inline>
        </w:drawing>
      </w:r>
      <w:r w:rsidR="00F97F49">
        <w:rPr>
          <w:rFonts w:hint="eastAsia"/>
          <w:color w:val="000000"/>
          <w:szCs w:val="21"/>
        </w:rPr>
        <w:t xml:space="preserve"> </w:t>
      </w:r>
      <w:r>
        <w:rPr>
          <w:noProof/>
          <w:color w:val="000000"/>
          <w:szCs w:val="21"/>
        </w:rPr>
        <w:drawing>
          <wp:inline distT="0" distB="0" distL="0" distR="0">
            <wp:extent cx="2875413" cy="605880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413" cy="6058800"/>
                    </a:xfrm>
                    <a:prstGeom prst="rect">
                      <a:avLst/>
                    </a:prstGeom>
                  </pic:spPr>
                </pic:pic>
              </a:graphicData>
            </a:graphic>
          </wp:inline>
        </w:drawing>
      </w:r>
    </w:p>
    <w:p w:rsidR="00074415" w:rsidRPr="00467792" w:rsidRDefault="00074415" w:rsidP="00074415">
      <w:pPr>
        <w:pStyle w:val="afa"/>
        <w:rPr>
          <w:rFonts w:ascii="Times New Roman" w:hAnsi="Times New Roman"/>
        </w:rPr>
      </w:pPr>
      <w:r>
        <w:rPr>
          <w:rFonts w:hint="eastAsia"/>
        </w:rPr>
        <w:t>图</w:t>
      </w:r>
      <w:r>
        <w:t>5</w:t>
      </w:r>
      <w:r w:rsidRPr="005C7359">
        <w:rPr>
          <w:rFonts w:hint="eastAsia"/>
        </w:rPr>
        <w:t xml:space="preserve"> </w:t>
      </w:r>
      <w:r>
        <w:rPr>
          <w:rFonts w:hint="eastAsia"/>
        </w:rPr>
        <w:t>3</w:t>
      </w:r>
      <w:r>
        <w:t>6</w:t>
      </w:r>
      <w:r>
        <w:rPr>
          <w:rFonts w:hint="eastAsia"/>
        </w:rPr>
        <w:t>个重点城</w:t>
      </w:r>
      <w:bookmarkStart w:id="7" w:name="OLE_LINK5"/>
      <w:r>
        <w:rPr>
          <w:rFonts w:hint="eastAsia"/>
        </w:rPr>
        <w:t>市路网</w:t>
      </w:r>
      <w:r w:rsidR="00F97F49">
        <w:rPr>
          <w:rFonts w:hint="eastAsia"/>
        </w:rPr>
        <w:t>极坐标柱状</w:t>
      </w:r>
      <w:bookmarkEnd w:id="7"/>
      <w:r w:rsidR="00F97F49">
        <w:rPr>
          <w:rFonts w:hint="eastAsia"/>
        </w:rPr>
        <w:t>图</w:t>
      </w:r>
    </w:p>
    <w:p w:rsidR="004047F3" w:rsidRPr="00074415" w:rsidRDefault="004047F3" w:rsidP="00C631A8">
      <w:pPr>
        <w:ind w:firstLine="420"/>
        <w:rPr>
          <w:color w:val="000000"/>
          <w:szCs w:val="21"/>
        </w:rPr>
      </w:pPr>
    </w:p>
    <w:p w:rsidR="004047F3" w:rsidRDefault="004047F3" w:rsidP="00C631A8">
      <w:pPr>
        <w:ind w:firstLine="420"/>
        <w:rPr>
          <w:color w:val="000000"/>
          <w:szCs w:val="21"/>
        </w:rPr>
      </w:pPr>
    </w:p>
    <w:p w:rsidR="004047F3" w:rsidRDefault="004047F3" w:rsidP="00C631A8">
      <w:pPr>
        <w:ind w:firstLine="420"/>
        <w:rPr>
          <w:color w:val="000000"/>
          <w:szCs w:val="21"/>
        </w:rPr>
      </w:pPr>
    </w:p>
    <w:p w:rsidR="00CD1B6B" w:rsidRPr="00916210" w:rsidRDefault="00CD1B6B" w:rsidP="00C631A8">
      <w:pPr>
        <w:ind w:firstLine="420"/>
        <w:rPr>
          <w:color w:val="000000"/>
          <w:szCs w:val="21"/>
        </w:rPr>
      </w:pP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w:t>
      </w:r>
      <w:r w:rsidR="005D76E7" w:rsidRPr="00B41B8E">
        <w:rPr>
          <w:rFonts w:ascii="宋体" w:hAnsi="宋体" w:hint="eastAsia"/>
          <w:color w:val="FF0000"/>
          <w:szCs w:val="18"/>
        </w:rPr>
        <w:lastRenderedPageBreak/>
        <w:t>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bookmarkStart w:id="8" w:name="_Ref23152651"/>
      <w:r w:rsidRPr="00F941C8">
        <w:t>Boeing G. Measuring the Complexity of Urban Form and Design[J]. Social Science Electronic Publishing, 2017.</w:t>
      </w:r>
      <w:bookmarkEnd w:id="8"/>
    </w:p>
    <w:p w:rsidR="007A12BF" w:rsidRPr="00F941C8" w:rsidRDefault="00FB07E5" w:rsidP="00761E7C">
      <w:pPr>
        <w:pStyle w:val="a"/>
      </w:pPr>
      <w:bookmarkStart w:id="9"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9"/>
    </w:p>
    <w:p w:rsidR="00BC515E" w:rsidRPr="00F941C8" w:rsidRDefault="00BC515E" w:rsidP="00761E7C">
      <w:pPr>
        <w:pStyle w:val="a"/>
      </w:pPr>
      <w:bookmarkStart w:id="10"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10"/>
    </w:p>
    <w:p w:rsidR="00D72D7D" w:rsidRPr="00005279" w:rsidRDefault="0001230E" w:rsidP="00761E7C">
      <w:pPr>
        <w:pStyle w:val="a"/>
        <w:rPr>
          <w:color w:val="auto"/>
        </w:rPr>
      </w:pPr>
      <w:bookmarkStart w:id="11"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11"/>
      <w:r>
        <w:rPr>
          <w:color w:val="auto"/>
        </w:rPr>
        <w:t>.</w:t>
      </w:r>
    </w:p>
    <w:p w:rsidR="00412C46" w:rsidRDefault="00412C46" w:rsidP="00412C46">
      <w:pPr>
        <w:pStyle w:val="a"/>
      </w:pPr>
      <w:bookmarkStart w:id="12"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2"/>
    </w:p>
    <w:p w:rsidR="00412C46" w:rsidRDefault="002679D6" w:rsidP="00761E7C">
      <w:pPr>
        <w:pStyle w:val="a"/>
      </w:pPr>
      <w:bookmarkStart w:id="13"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3"/>
    </w:p>
    <w:p w:rsidR="00B05862" w:rsidRDefault="00B05862" w:rsidP="00761E7C">
      <w:pPr>
        <w:pStyle w:val="a"/>
      </w:pPr>
      <w:bookmarkStart w:id="14"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4"/>
    </w:p>
    <w:p w:rsidR="008C284C" w:rsidRPr="00F941C8" w:rsidRDefault="008C284C" w:rsidP="00761E7C">
      <w:pPr>
        <w:pStyle w:val="a"/>
      </w:pPr>
      <w:bookmarkStart w:id="15"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5"/>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w:t>
      </w:r>
      <w:r w:rsidR="002A66EA" w:rsidRPr="00713CEF">
        <w:rPr>
          <w:rFonts w:ascii="宋体" w:hAnsi="宋体"/>
          <w:color w:val="FF0000"/>
          <w:szCs w:val="18"/>
        </w:rPr>
        <w:lastRenderedPageBreak/>
        <w:t>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88547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 xml:space="preserve">spectrophotometer </w:t>
      </w:r>
      <w:r w:rsidRPr="007A2183">
        <w:rPr>
          <w:color w:val="000000"/>
          <w:szCs w:val="18"/>
        </w:rPr>
        <w:lastRenderedPageBreak/>
        <w:t>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 xml:space="preserve">不用Measurement of thickness of plastic sheet </w:t>
      </w:r>
      <w:r w:rsidRPr="00447652">
        <w:rPr>
          <w:rFonts w:ascii="宋体" w:hAnsi="宋体" w:hint="eastAsia"/>
          <w:color w:val="FF0000"/>
          <w:szCs w:val="18"/>
        </w:rPr>
        <w:lastRenderedPageBreak/>
        <w:t>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885471">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E03" w:rsidRDefault="006E2E03">
      <w:pPr>
        <w:ind w:firstLine="420"/>
      </w:pPr>
      <w:r>
        <w:separator/>
      </w:r>
    </w:p>
  </w:endnote>
  <w:endnote w:type="continuationSeparator" w:id="0">
    <w:p w:rsidR="006E2E03" w:rsidRDefault="006E2E03">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E03" w:rsidRDefault="006E2E03">
      <w:pPr>
        <w:ind w:firstLine="420"/>
      </w:pPr>
      <w:r>
        <w:separator/>
      </w:r>
    </w:p>
  </w:footnote>
  <w:footnote w:type="continuationSeparator" w:id="0">
    <w:p w:rsidR="006E2E03" w:rsidRDefault="006E2E03">
      <w:pPr>
        <w:ind w:firstLine="420"/>
      </w:pPr>
      <w:r>
        <w:continuationSeparator/>
      </w:r>
    </w:p>
  </w:footnote>
  <w:footnote w:id="1">
    <w:p w:rsidR="00F63936" w:rsidRDefault="00F63936">
      <w:pPr>
        <w:pStyle w:val="a7"/>
        <w:ind w:firstLine="420"/>
        <w:rPr>
          <w:rFonts w:hint="eastAsia"/>
        </w:rPr>
      </w:pPr>
      <w:r>
        <w:rPr>
          <w:rStyle w:val="af0"/>
        </w:rPr>
        <w:footnoteRef/>
      </w:r>
      <w:r>
        <w:t xml:space="preserve"> </w:t>
      </w:r>
      <w:r w:rsidR="00920B96">
        <w:rPr>
          <w:rFonts w:hint="eastAsia"/>
        </w:rPr>
        <w:t>仅统计厦门本岛内道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300"/>
      <w:rPr>
        <w:sz w:val="15"/>
      </w:rPr>
    </w:pPr>
  </w:p>
  <w:p w:rsidR="00FE6F25" w:rsidRDefault="00FE6F25" w:rsidP="00885471">
    <w:pPr>
      <w:pStyle w:val="a5"/>
      <w:pBdr>
        <w:bottom w:val="none" w:sz="0" w:space="0" w:color="auto"/>
      </w:pBdr>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4FAAVoTHE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4415"/>
    <w:rsid w:val="00075D3A"/>
    <w:rsid w:val="00077014"/>
    <w:rsid w:val="00085A8C"/>
    <w:rsid w:val="00091951"/>
    <w:rsid w:val="00097B8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1EA"/>
    <w:rsid w:val="00214330"/>
    <w:rsid w:val="00222F6C"/>
    <w:rsid w:val="00225E0B"/>
    <w:rsid w:val="00226629"/>
    <w:rsid w:val="002309D4"/>
    <w:rsid w:val="00243469"/>
    <w:rsid w:val="00244076"/>
    <w:rsid w:val="002446DF"/>
    <w:rsid w:val="00246AA4"/>
    <w:rsid w:val="00247BA6"/>
    <w:rsid w:val="002529E4"/>
    <w:rsid w:val="002636A2"/>
    <w:rsid w:val="002679D6"/>
    <w:rsid w:val="002706F3"/>
    <w:rsid w:val="002735B9"/>
    <w:rsid w:val="00274092"/>
    <w:rsid w:val="00280C78"/>
    <w:rsid w:val="002829CE"/>
    <w:rsid w:val="00285105"/>
    <w:rsid w:val="00290D1C"/>
    <w:rsid w:val="00293CDE"/>
    <w:rsid w:val="00296F01"/>
    <w:rsid w:val="002A3C04"/>
    <w:rsid w:val="002A5672"/>
    <w:rsid w:val="002A66EA"/>
    <w:rsid w:val="002B0CA9"/>
    <w:rsid w:val="002B2E36"/>
    <w:rsid w:val="002B3103"/>
    <w:rsid w:val="002C2A87"/>
    <w:rsid w:val="002C44C5"/>
    <w:rsid w:val="002C45F4"/>
    <w:rsid w:val="002C49B1"/>
    <w:rsid w:val="002C4EF5"/>
    <w:rsid w:val="002C5A9D"/>
    <w:rsid w:val="002C7063"/>
    <w:rsid w:val="002D0C1D"/>
    <w:rsid w:val="002D253A"/>
    <w:rsid w:val="002D4013"/>
    <w:rsid w:val="002D4A6B"/>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A2E"/>
    <w:rsid w:val="00344C9D"/>
    <w:rsid w:val="003542F4"/>
    <w:rsid w:val="00354FE6"/>
    <w:rsid w:val="00362069"/>
    <w:rsid w:val="00366ACD"/>
    <w:rsid w:val="00367A67"/>
    <w:rsid w:val="0037479C"/>
    <w:rsid w:val="00376346"/>
    <w:rsid w:val="00383E6B"/>
    <w:rsid w:val="003955BC"/>
    <w:rsid w:val="00396060"/>
    <w:rsid w:val="003A2D33"/>
    <w:rsid w:val="003A7698"/>
    <w:rsid w:val="003B2BA2"/>
    <w:rsid w:val="003B2F84"/>
    <w:rsid w:val="003B5F03"/>
    <w:rsid w:val="003B648B"/>
    <w:rsid w:val="003B7EA5"/>
    <w:rsid w:val="003C0139"/>
    <w:rsid w:val="003C1097"/>
    <w:rsid w:val="003C115C"/>
    <w:rsid w:val="003C7D07"/>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7F39"/>
    <w:rsid w:val="004A1B28"/>
    <w:rsid w:val="004A1C91"/>
    <w:rsid w:val="004A3F7A"/>
    <w:rsid w:val="004A4535"/>
    <w:rsid w:val="004C0E4E"/>
    <w:rsid w:val="004C22FE"/>
    <w:rsid w:val="004C6BC3"/>
    <w:rsid w:val="004C74C7"/>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5EC4"/>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375"/>
    <w:rsid w:val="00662F49"/>
    <w:rsid w:val="00673576"/>
    <w:rsid w:val="00674121"/>
    <w:rsid w:val="006863C0"/>
    <w:rsid w:val="00693424"/>
    <w:rsid w:val="00693F0D"/>
    <w:rsid w:val="006A2D83"/>
    <w:rsid w:val="006B066D"/>
    <w:rsid w:val="006B3127"/>
    <w:rsid w:val="006B5C7C"/>
    <w:rsid w:val="006C00E8"/>
    <w:rsid w:val="006C3DAB"/>
    <w:rsid w:val="006C432C"/>
    <w:rsid w:val="006C4BC8"/>
    <w:rsid w:val="006C74EC"/>
    <w:rsid w:val="006D079F"/>
    <w:rsid w:val="006D0B92"/>
    <w:rsid w:val="006D34EC"/>
    <w:rsid w:val="006E2E03"/>
    <w:rsid w:val="006E3967"/>
    <w:rsid w:val="006E6147"/>
    <w:rsid w:val="006E707E"/>
    <w:rsid w:val="006E7A5C"/>
    <w:rsid w:val="006F0E20"/>
    <w:rsid w:val="006F11B4"/>
    <w:rsid w:val="006F1854"/>
    <w:rsid w:val="006F641C"/>
    <w:rsid w:val="006F64E3"/>
    <w:rsid w:val="006F6C98"/>
    <w:rsid w:val="006F7165"/>
    <w:rsid w:val="006F7AD1"/>
    <w:rsid w:val="00700225"/>
    <w:rsid w:val="00703510"/>
    <w:rsid w:val="00706430"/>
    <w:rsid w:val="00707330"/>
    <w:rsid w:val="00711950"/>
    <w:rsid w:val="00713CEF"/>
    <w:rsid w:val="00727DF9"/>
    <w:rsid w:val="0073554F"/>
    <w:rsid w:val="0073717C"/>
    <w:rsid w:val="007372E9"/>
    <w:rsid w:val="007406C5"/>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032E"/>
    <w:rsid w:val="007C1D1A"/>
    <w:rsid w:val="007C1E25"/>
    <w:rsid w:val="007D1A51"/>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0687"/>
    <w:rsid w:val="008376A7"/>
    <w:rsid w:val="00841FA9"/>
    <w:rsid w:val="008526C0"/>
    <w:rsid w:val="00853467"/>
    <w:rsid w:val="00857414"/>
    <w:rsid w:val="00857648"/>
    <w:rsid w:val="00861432"/>
    <w:rsid w:val="0086782C"/>
    <w:rsid w:val="00871470"/>
    <w:rsid w:val="00872D69"/>
    <w:rsid w:val="00883909"/>
    <w:rsid w:val="00885471"/>
    <w:rsid w:val="008863C8"/>
    <w:rsid w:val="00895D9A"/>
    <w:rsid w:val="00896264"/>
    <w:rsid w:val="008A093D"/>
    <w:rsid w:val="008A09A8"/>
    <w:rsid w:val="008A122F"/>
    <w:rsid w:val="008A48E6"/>
    <w:rsid w:val="008A7A5E"/>
    <w:rsid w:val="008A7B0A"/>
    <w:rsid w:val="008B29F2"/>
    <w:rsid w:val="008B30D3"/>
    <w:rsid w:val="008B4B4C"/>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0B96"/>
    <w:rsid w:val="00922721"/>
    <w:rsid w:val="009238DA"/>
    <w:rsid w:val="00925E65"/>
    <w:rsid w:val="009275D3"/>
    <w:rsid w:val="00931BC6"/>
    <w:rsid w:val="009321E5"/>
    <w:rsid w:val="00942FC0"/>
    <w:rsid w:val="00943B97"/>
    <w:rsid w:val="00945B70"/>
    <w:rsid w:val="00945C79"/>
    <w:rsid w:val="009468CC"/>
    <w:rsid w:val="00947AC7"/>
    <w:rsid w:val="00950502"/>
    <w:rsid w:val="00954D3C"/>
    <w:rsid w:val="00954D40"/>
    <w:rsid w:val="0095574D"/>
    <w:rsid w:val="00974107"/>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E09AA"/>
    <w:rsid w:val="009F2B05"/>
    <w:rsid w:val="009F48F9"/>
    <w:rsid w:val="009F4A0B"/>
    <w:rsid w:val="009F5523"/>
    <w:rsid w:val="00A02B80"/>
    <w:rsid w:val="00A03061"/>
    <w:rsid w:val="00A0763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131"/>
    <w:rsid w:val="00AA038A"/>
    <w:rsid w:val="00AA03BE"/>
    <w:rsid w:val="00AA05BC"/>
    <w:rsid w:val="00AA0D17"/>
    <w:rsid w:val="00AA1C73"/>
    <w:rsid w:val="00AB3909"/>
    <w:rsid w:val="00AC2DC0"/>
    <w:rsid w:val="00AC4234"/>
    <w:rsid w:val="00AC48B6"/>
    <w:rsid w:val="00AC6C8C"/>
    <w:rsid w:val="00AD0F8D"/>
    <w:rsid w:val="00AE034F"/>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6399"/>
    <w:rsid w:val="00B57473"/>
    <w:rsid w:val="00B6682A"/>
    <w:rsid w:val="00B67ADC"/>
    <w:rsid w:val="00B76A57"/>
    <w:rsid w:val="00B84CA5"/>
    <w:rsid w:val="00B91963"/>
    <w:rsid w:val="00B92EF7"/>
    <w:rsid w:val="00B95B6D"/>
    <w:rsid w:val="00BA3CDC"/>
    <w:rsid w:val="00BA46AF"/>
    <w:rsid w:val="00BB33B1"/>
    <w:rsid w:val="00BB3691"/>
    <w:rsid w:val="00BC515E"/>
    <w:rsid w:val="00BC64A0"/>
    <w:rsid w:val="00BC6DE2"/>
    <w:rsid w:val="00BD1899"/>
    <w:rsid w:val="00BD6C4C"/>
    <w:rsid w:val="00BD6F55"/>
    <w:rsid w:val="00BE2564"/>
    <w:rsid w:val="00BF0187"/>
    <w:rsid w:val="00BF3AAF"/>
    <w:rsid w:val="00BF6FF4"/>
    <w:rsid w:val="00BF70F7"/>
    <w:rsid w:val="00C072F6"/>
    <w:rsid w:val="00C12023"/>
    <w:rsid w:val="00C12A7F"/>
    <w:rsid w:val="00C203BA"/>
    <w:rsid w:val="00C25D4F"/>
    <w:rsid w:val="00C310FE"/>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0CC6"/>
    <w:rsid w:val="00C959F5"/>
    <w:rsid w:val="00C97698"/>
    <w:rsid w:val="00CA1F94"/>
    <w:rsid w:val="00CA774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760E6"/>
    <w:rsid w:val="00D848B8"/>
    <w:rsid w:val="00D90784"/>
    <w:rsid w:val="00D91A02"/>
    <w:rsid w:val="00D9282D"/>
    <w:rsid w:val="00D94D85"/>
    <w:rsid w:val="00D96730"/>
    <w:rsid w:val="00DA0529"/>
    <w:rsid w:val="00DA11B4"/>
    <w:rsid w:val="00DA70C5"/>
    <w:rsid w:val="00DC0ECB"/>
    <w:rsid w:val="00DC17E8"/>
    <w:rsid w:val="00DC1F21"/>
    <w:rsid w:val="00DD011B"/>
    <w:rsid w:val="00DD6A9A"/>
    <w:rsid w:val="00DE2C5B"/>
    <w:rsid w:val="00DE4869"/>
    <w:rsid w:val="00DE4965"/>
    <w:rsid w:val="00DF7C8B"/>
    <w:rsid w:val="00E00745"/>
    <w:rsid w:val="00E04F5C"/>
    <w:rsid w:val="00E05F98"/>
    <w:rsid w:val="00E11BE7"/>
    <w:rsid w:val="00E14425"/>
    <w:rsid w:val="00E14F60"/>
    <w:rsid w:val="00E22355"/>
    <w:rsid w:val="00E4016B"/>
    <w:rsid w:val="00E45C43"/>
    <w:rsid w:val="00E522C9"/>
    <w:rsid w:val="00E54449"/>
    <w:rsid w:val="00E60893"/>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57B1"/>
    <w:rsid w:val="00F06389"/>
    <w:rsid w:val="00F100A9"/>
    <w:rsid w:val="00F20E56"/>
    <w:rsid w:val="00F23E9C"/>
    <w:rsid w:val="00F272A8"/>
    <w:rsid w:val="00F3259F"/>
    <w:rsid w:val="00F37E3D"/>
    <w:rsid w:val="00F41FC5"/>
    <w:rsid w:val="00F433B6"/>
    <w:rsid w:val="00F43C6F"/>
    <w:rsid w:val="00F469F9"/>
    <w:rsid w:val="00F46A17"/>
    <w:rsid w:val="00F47687"/>
    <w:rsid w:val="00F519CF"/>
    <w:rsid w:val="00F63936"/>
    <w:rsid w:val="00F71F4A"/>
    <w:rsid w:val="00F73771"/>
    <w:rsid w:val="00F75BB6"/>
    <w:rsid w:val="00F80A4C"/>
    <w:rsid w:val="00F80B4E"/>
    <w:rsid w:val="00F80C92"/>
    <w:rsid w:val="00F82286"/>
    <w:rsid w:val="00F879A9"/>
    <w:rsid w:val="00F93C7A"/>
    <w:rsid w:val="00F941C8"/>
    <w:rsid w:val="00F96F58"/>
    <w:rsid w:val="00F97F49"/>
    <w:rsid w:val="00FA052F"/>
    <w:rsid w:val="00FA0A2C"/>
    <w:rsid w:val="00FA3ABC"/>
    <w:rsid w:val="00FA3E81"/>
    <w:rsid w:val="00FA48EC"/>
    <w:rsid w:val="00FB07E5"/>
    <w:rsid w:val="00FB20E4"/>
    <w:rsid w:val="00FB5EE0"/>
    <w:rsid w:val="00FB63F3"/>
    <w:rsid w:val="00FC0044"/>
    <w:rsid w:val="00FC3E23"/>
    <w:rsid w:val="00FC5581"/>
    <w:rsid w:val="00FD5362"/>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ED340"/>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3A6D6F97-9185-A249-9107-AEA52FDAA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3</TotalTime>
  <Pages>11</Pages>
  <Words>1518</Words>
  <Characters>8656</Characters>
  <Application>Microsoft Office Word</Application>
  <DocSecurity>0</DocSecurity>
  <Lines>72</Lines>
  <Paragraphs>20</Paragraphs>
  <ScaleCrop>false</ScaleCrop>
  <Company>qks</Company>
  <LinksUpToDate>false</LinksUpToDate>
  <CharactersWithSpaces>1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 Fei</cp:lastModifiedBy>
  <cp:revision>229</cp:revision>
  <cp:lastPrinted>2019-01-15T04:35:00Z</cp:lastPrinted>
  <dcterms:created xsi:type="dcterms:W3CDTF">2019-07-26T07:56:00Z</dcterms:created>
  <dcterms:modified xsi:type="dcterms:W3CDTF">2019-11-14T18:16:00Z</dcterms:modified>
</cp:coreProperties>
</file>